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Training</w:t>
      </w:r>
      <w:r>
        <w:t xml:space="preserve"> </w:t>
      </w:r>
      <w:r>
        <w:t xml:space="preserve">in</w:t>
      </w:r>
      <w:r>
        <w:t xml:space="preserve"> </w:t>
      </w:r>
      <w:r>
        <w:t xml:space="preserve">Berlin</w:t>
      </w:r>
    </w:p>
    <w:bookmarkStart w:id="21" w:name="Xce8bd64f72baa3de558742828eb4994097ffab9"/>
    <w:p>
      <w:pPr>
        <w:pStyle w:val="Heading1"/>
      </w:pPr>
      <w:r>
        <w:t xml:space="preserve">Scholarship Application Letter: Pursuing School Counselor Excellence in Germany Berl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erlin Scholarship Foundation (Berliner Stipendienstiftung)</w:t>
      </w:r>
      <w:r>
        <w:br/>
      </w:r>
      <w:r>
        <w:t xml:space="preserve">Am Kupfergraben 1-3</w:t>
      </w:r>
      <w:r>
        <w:br/>
      </w:r>
      <w:r>
        <w:t xml:space="preserve">10117 Berlin, Germany</w:t>
      </w:r>
    </w:p>
    <w:bookmarkStart w:id="20" w:name="X6a66d3858e689679e16ad4e5d3d0c2b016b90a6"/>
    <w:p>
      <w:pPr>
        <w:pStyle w:val="Heading2"/>
      </w:pPr>
      <w:r>
        <w:t xml:space="preserve">Subject: Scholarship Application for Advanced Training as a School Counselor in Germany Berlin</w:t>
      </w:r>
    </w:p>
    <w:p>
      <w:pPr>
        <w:pStyle w:val="FirstParagraph"/>
      </w:pPr>
      <w:r>
        <w:t xml:space="preserve">Dear Esteemed Members of the Admissions Committee,</w:t>
      </w:r>
    </w:p>
    <w:p>
      <w:pPr>
        <w:pStyle w:val="BodyText"/>
      </w:pPr>
      <w:r>
        <w:t xml:space="preserve">I am writing with profound enthusiasm to submit my application for the prestigious Scholarship Program supporting specialized training in School Counseling within the vibrant educational ecosystem of Germany Berlin. As a dedicated educator deeply committed to fostering student well-being and academic success, I believe this Scholarship Application Letter serves as a vital bridge toward my goal of becoming an exemplary School Counselor in one of Europe’s most dynamic educational landscapes. My aspiration aligns seamlessly with Berlin’s pioneering approach to inclusive, holistic education—a vision that makes Germany Berlin the ideal context for this critical professional development.</w:t>
      </w:r>
    </w:p>
    <w:p>
      <w:pPr>
        <w:pStyle w:val="BodyText"/>
      </w:pPr>
      <w:r>
        <w:t xml:space="preserve">Throughout my academic and professional journey in education, I have witnessed firsthand the transformative power of effective school counseling. In my previous role as a teaching assistant at [Previous School/Organization Name] in [City/Country], I supported students facing socio-emotional challenges, academic disengagement, and cultural adaptation barriers. These experiences solidified my conviction that School Counselors are not merely advisors but essential architects of resilient, thriving school communities. However, to elevate this impact within Germany’s highly structured yet innovative educational framework—I require specialized training rooted in German pedagogical principles and cultural nuances. This is precisely why I seek the Berlin Scholarship Program to pursue advanced certification in School Counseling at [Reputable University/Institution in Berlin, e.g., Humboldt-Universität zu Berlin or Freie Universität Berlin].</w:t>
      </w:r>
    </w:p>
    <w:p>
      <w:pPr>
        <w:pStyle w:val="BodyText"/>
      </w:pPr>
      <w:r>
        <w:t xml:space="preserve">Germany’s educational system stands out for its unwavering commitment to equity and student-centered learning, particularly through the "Berliner Schulgesetz" (Berlin School Act), which emphasizes psychosocial support as a fundamental right. In Berlin, a city where over 40% of students come from migrant backgrounds and schools grapple with diverse socioeconomic realities—from the urban challenges of Neukölln to the integrated learning environments of Prenzlauer Berg—I recognize an urgent need for culturally attuned School Counselors. My proposed training will focus on evidence-based practices in trauma-informed counseling, multilingual communication strategies, and collaboration with Berlin’s comprehensive support networks (e.g., "Schulpsychologische Beratung" units). This scholarship is indispensable to accessing this tailored education, as it covers tuition fees and living expenses while allowing me to immerse myself fully in Berlin’s educational culture.</w:t>
      </w:r>
    </w:p>
    <w:p>
      <w:pPr>
        <w:pStyle w:val="BodyText"/>
      </w:pPr>
      <w:r>
        <w:t xml:space="preserve">My qualifications align precisely with the requirements for impactful School Counselor training in Germany Berlin. I hold a Bachelor’s degree in Psychology (GPA: 3.8/4.0) from [University Name], where I completed coursework in developmental psychology, crisis intervention, and cross-cultural communication. During my internship at [Organization], I designed a peer-mentoring program for refugee youth that increased student engagement by 35%—a testament to my ability to translate theory into actionable school-based solutions. Crucially, I have achieved C1-level German proficiency (Goethe-Zertifikat) and am actively pursuing further certification in "Schulberatung" through Berlin’s state-approved programs. My fluency ensures seamless integration into Berlin classrooms and community partnerships, a necessity for effective School Counselor work where language barriers often impede support access.</w:t>
      </w:r>
    </w:p>
    <w:p>
      <w:pPr>
        <w:pStyle w:val="BodyText"/>
      </w:pPr>
      <w:r>
        <w:t xml:space="preserve">What distinguishes my vision is its deep contextualization within Germany Berlin. I do not merely seek to acquire skills; I aim to contribute meaningfully to Berlin’s evolving educational mission. For instance, I plan to collaborate with [Specific Berlin School/Institution, e.g., "Gesamtschule am Kurfürstendamm"] on a pilot project addressing mental health needs among unaccompanied minors—a pressing concern in our city. This initiative would leverage the scholarship’s resources to develop culturally sensitive assessment tools and workshops for teachers, directly supporting Berlin’s "Integrationskonzept" (Integration Concept). Furthermore, I intend to engage with Berlin’s "Beratungsnetzwerk Schulen" (School Counseling Network) to share insights on community-led mental health strategies. This is not a generic School Counselor application; it is a targeted plan for sustainable impact within Germany Berlin’s unique sociocultural fabric.</w:t>
      </w:r>
    </w:p>
    <w:p>
      <w:pPr>
        <w:pStyle w:val="BodyText"/>
      </w:pPr>
      <w:r>
        <w:t xml:space="preserve">I am deeply aware that Berlin’s educational landscape faces challenges—teacher shortages, rising student anxiety, and systemic inequities—that demand innovative solutions. As a School Counselor trained in the heart of Berlin, I will embody the program’s ethos of "Bildung für alle" (Education for All). My background in [Mention relevant experience, e.g., "working with underserved communities in Eastern Europe"] has equipped me with empathy and resilience to navigate these complexities. This scholarship represents more than financial aid; it is an investment in a future Berlin where every student, regardless of origin or circumstance, has access to the supportive guidance they deserve.</w:t>
      </w:r>
    </w:p>
    <w:p>
      <w:pPr>
        <w:pStyle w:val="BodyText"/>
      </w:pPr>
      <w:r>
        <w:t xml:space="preserve">Germany Berlin’s legacy as a beacon of educational innovation—evident in its progressive policies like the "Berliner Bildungsplan" and partnerships with institutions such as the "Bundesministerium für Bildung und Forschung"—inspires my professional trajectory. To train here is to join a community of educators who see counseling not as an add-on but as the core of student success. I am eager to bring my passion, cultural agility, and commitment to this mission while learning from Berlin’s world-class experts.</w:t>
      </w:r>
    </w:p>
    <w:p>
      <w:pPr>
        <w:pStyle w:val="BodyText"/>
      </w:pPr>
      <w:r>
        <w:t xml:space="preserve">Thank you for considering my Scholarship Application Letter. My dedication to becoming a School Counselor in Germany Berlin is unwavering, and I am confident that with your support, I will emerge as a leader equipped to strengthen the city’s educational resilience. I welcome the opportunity to discuss how my vision aligns with your mission during an interview at your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Training in Berlin</dc:title>
  <dc:creator/>
  <dc:language>en</dc:language>
  <cp:keywords/>
  <dcterms:created xsi:type="dcterms:W3CDTF">2025-12-10T10:33:12Z</dcterms:created>
  <dcterms:modified xsi:type="dcterms:W3CDTF">2025-12-10T10:33:12Z</dcterms:modified>
</cp:coreProperties>
</file>

<file path=docProps/custom.xml><?xml version="1.0" encoding="utf-8"?>
<Properties xmlns="http://schemas.openxmlformats.org/officeDocument/2006/custom-properties" xmlns:vt="http://schemas.openxmlformats.org/officeDocument/2006/docPropsVTypes"/>
</file>